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EEF6EE" w14:textId="54B59C69" w:rsidR="00CB566C" w:rsidRDefault="00CB566C">
      <w:r>
        <w:t>Installed Node.js , project code , pm2 , nginx</w:t>
      </w:r>
    </w:p>
    <w:p w14:paraId="45D80395" w14:textId="77777777" w:rsidR="00A605B9" w:rsidRDefault="00A605B9"/>
    <w:p w14:paraId="4452671C" w14:textId="59743FCE" w:rsidR="00A605B9" w:rsidRDefault="00A605B9">
      <w:r w:rsidRPr="00A605B9">
        <w:t xml:space="preserve">sudo snap install node </w:t>
      </w:r>
      <w:r>
        <w:t>–</w:t>
      </w:r>
      <w:r w:rsidRPr="00A605B9">
        <w:t>classic</w:t>
      </w:r>
    </w:p>
    <w:p w14:paraId="52B5CB97" w14:textId="63043BCF" w:rsidR="00A605B9" w:rsidRDefault="00A605B9">
      <w:r>
        <w:t>node -v to confirm the installation</w:t>
      </w:r>
    </w:p>
    <w:p w14:paraId="3FB1D629" w14:textId="16109AC0" w:rsidR="00A605B9" w:rsidRDefault="00A605B9">
      <w:r>
        <w:t>sudo apt update</w:t>
      </w:r>
    </w:p>
    <w:p w14:paraId="1CAC182D" w14:textId="69C2DFCE" w:rsidR="00A605B9" w:rsidRDefault="00A605B9">
      <w:r>
        <w:t>sudo apt install nginx</w:t>
      </w:r>
    </w:p>
    <w:p w14:paraId="1ACA67C1" w14:textId="77777777" w:rsidR="00D829B9" w:rsidRDefault="00D829B9"/>
    <w:p w14:paraId="75E09F63" w14:textId="62EA18B3" w:rsidR="00D829B9" w:rsidRDefault="00D829B9">
      <w:r>
        <w:t>cd /etc/nginx/conf.d</w:t>
      </w:r>
    </w:p>
    <w:p w14:paraId="46A95083" w14:textId="20344C86" w:rsidR="00D829B9" w:rsidRDefault="00D829B9">
      <w:r>
        <w:t>sudo nano touch reverse_proxy.conf</w:t>
      </w:r>
    </w:p>
    <w:p w14:paraId="30262F26" w14:textId="245CB8C6" w:rsidR="00D829B9" w:rsidRDefault="00D829B9">
      <w:r>
        <w:t xml:space="preserve">sudo nano </w:t>
      </w:r>
      <w:r>
        <w:t>reverse_proxy.conf</w:t>
      </w:r>
    </w:p>
    <w:p w14:paraId="44F45DDF" w14:textId="77777777" w:rsidR="00D829B9" w:rsidRDefault="00D829B9" w:rsidP="00D829B9">
      <w:r>
        <w:t>server {</w:t>
      </w:r>
    </w:p>
    <w:p w14:paraId="6DC2109F" w14:textId="77777777" w:rsidR="00D829B9" w:rsidRDefault="00D829B9" w:rsidP="00D829B9">
      <w:r>
        <w:t xml:space="preserve">    listen 443 ssl;</w:t>
      </w:r>
    </w:p>
    <w:p w14:paraId="49049115" w14:textId="77777777" w:rsidR="00D829B9" w:rsidRDefault="00D829B9" w:rsidP="00D829B9">
      <w:r>
        <w:t xml:space="preserve">    server_name 52.166.192.249;</w:t>
      </w:r>
    </w:p>
    <w:p w14:paraId="4F3EAD11" w14:textId="77777777" w:rsidR="00D829B9" w:rsidRDefault="00D829B9" w:rsidP="00D829B9"/>
    <w:p w14:paraId="3282483B" w14:textId="77777777" w:rsidR="00D829B9" w:rsidRDefault="00D829B9" w:rsidP="00D829B9">
      <w:r>
        <w:t xml:space="preserve">    ssl_certificate /home/gilchrist/ICT-171/ssl/yourdomain.crt;</w:t>
      </w:r>
    </w:p>
    <w:p w14:paraId="4B19DE38" w14:textId="77777777" w:rsidR="00D829B9" w:rsidRDefault="00D829B9" w:rsidP="00D829B9">
      <w:r>
        <w:t xml:space="preserve">    ssl_certificate_key /home/gilchrist/ICT-171/ssl/yourdomain.key;</w:t>
      </w:r>
    </w:p>
    <w:p w14:paraId="3A6EDB91" w14:textId="77777777" w:rsidR="00D829B9" w:rsidRDefault="00D829B9" w:rsidP="00D829B9"/>
    <w:p w14:paraId="49EA1F9E" w14:textId="77777777" w:rsidR="00D829B9" w:rsidRDefault="00D829B9" w:rsidP="00D829B9">
      <w:r>
        <w:t xml:space="preserve">    location / {</w:t>
      </w:r>
    </w:p>
    <w:p w14:paraId="35CBD75A" w14:textId="77777777" w:rsidR="00D829B9" w:rsidRDefault="00D829B9" w:rsidP="00D829B9">
      <w:r>
        <w:t xml:space="preserve">        proxy_pass http://127.0.0.1:3000;</w:t>
      </w:r>
    </w:p>
    <w:p w14:paraId="68116133" w14:textId="77777777" w:rsidR="00D829B9" w:rsidRDefault="00D829B9" w:rsidP="00D829B9">
      <w:r>
        <w:t xml:space="preserve">        }</w:t>
      </w:r>
    </w:p>
    <w:p w14:paraId="6C9AC6EB" w14:textId="7DCAC2A2" w:rsidR="00D829B9" w:rsidRDefault="00D829B9" w:rsidP="00D829B9">
      <w:r>
        <w:t>}</w:t>
      </w:r>
    </w:p>
    <w:p w14:paraId="0CE05B37" w14:textId="77777777" w:rsidR="00D829B9" w:rsidRDefault="00D829B9" w:rsidP="00D829B9"/>
    <w:p w14:paraId="31AE1BFD" w14:textId="06586889" w:rsidR="00D829B9" w:rsidRDefault="00D829B9" w:rsidP="00D829B9">
      <w:r>
        <w:t>sudo nginx -t</w:t>
      </w:r>
    </w:p>
    <w:p w14:paraId="3E896922" w14:textId="5051DB66" w:rsidR="00D829B9" w:rsidRDefault="00D829B9" w:rsidP="00D829B9">
      <w:r>
        <w:t>sudo nginx -s reload</w:t>
      </w:r>
    </w:p>
    <w:p w14:paraId="0661849E" w14:textId="77777777" w:rsidR="00D829B9" w:rsidRDefault="00D829B9" w:rsidP="00D829B9"/>
    <w:p w14:paraId="589EBE95" w14:textId="3E962835" w:rsidR="00D829B9" w:rsidRDefault="00D829B9" w:rsidP="00D829B9">
      <w:r>
        <w:t>Create a project on supabase , save the password</w:t>
      </w:r>
    </w:p>
    <w:p w14:paraId="099788B9" w14:textId="77777777" w:rsidR="00A50BDF" w:rsidRDefault="00A50BDF" w:rsidP="00D829B9"/>
    <w:p w14:paraId="2C148ABD" w14:textId="5F2CF037" w:rsidR="004A6055" w:rsidRDefault="00890B60" w:rsidP="00D829B9">
      <w:r>
        <w:t>Food Images</w:t>
      </w:r>
      <w:r w:rsidR="004A6055">
        <w:t xml:space="preserve"> taken from </w:t>
      </w:r>
      <w:r w:rsidR="00CB357B">
        <w:t>pexels.com</w:t>
      </w:r>
    </w:p>
    <w:p w14:paraId="2B3D2326" w14:textId="77777777" w:rsidR="00CB357B" w:rsidRDefault="00CB357B" w:rsidP="00D829B9"/>
    <w:p w14:paraId="632DB331" w14:textId="6CDC3C2B" w:rsidR="00CB357B" w:rsidRDefault="00CB357B" w:rsidP="00D829B9">
      <w:r>
        <w:t>Add test user accounts</w:t>
      </w:r>
    </w:p>
    <w:sectPr w:rsidR="00CB35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1MDE3NTExNbSwMDBT0lEKTi0uzszPAykwqgUAha8QMywAAAA="/>
  </w:docVars>
  <w:rsids>
    <w:rsidRoot w:val="00B31A58"/>
    <w:rsid w:val="00276D26"/>
    <w:rsid w:val="00317FF9"/>
    <w:rsid w:val="004046A4"/>
    <w:rsid w:val="00421F8E"/>
    <w:rsid w:val="004A6055"/>
    <w:rsid w:val="00710DC7"/>
    <w:rsid w:val="00890B60"/>
    <w:rsid w:val="009E7A83"/>
    <w:rsid w:val="00A50BDF"/>
    <w:rsid w:val="00A605B9"/>
    <w:rsid w:val="00B31A58"/>
    <w:rsid w:val="00CB357B"/>
    <w:rsid w:val="00CB566C"/>
    <w:rsid w:val="00D82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97E4AF"/>
  <w15:chartTrackingRefBased/>
  <w15:docId w15:val="{38C0A912-16AD-4823-9BF7-CB36E4C52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677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0</TotalTime>
  <Pages>1</Pages>
  <Words>97</Words>
  <Characters>55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christ Tavares</dc:creator>
  <cp:keywords/>
  <dc:description/>
  <cp:lastModifiedBy>Gilchrist Tavares</cp:lastModifiedBy>
  <cp:revision>14</cp:revision>
  <dcterms:created xsi:type="dcterms:W3CDTF">2023-11-03T17:06:00Z</dcterms:created>
  <dcterms:modified xsi:type="dcterms:W3CDTF">2023-11-05T01:22:00Z</dcterms:modified>
</cp:coreProperties>
</file>